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1C5E" w:rsidRPr="0040321F" w:rsidRDefault="00B01C5E" w:rsidP="00B01C5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bookmarkStart w:id="0" w:name="_GoBack"/>
      <w:bookmarkEnd w:id="0"/>
      <w:r w:rsidRPr="0040321F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val="en-US"/>
        </w:rPr>
        <w:t xml:space="preserve">The Soma as the Core of Aesthetics, </w:t>
      </w:r>
      <w:r w:rsidRPr="0040321F">
        <w:rPr>
          <w:rFonts w:ascii="Times New Roman" w:eastAsia="Times New Roman" w:hAnsi="Times New Roman" w:cs="Times New Roman"/>
          <w:b/>
          <w:bCs/>
          <w:noProof/>
          <w:color w:val="222222"/>
          <w:sz w:val="32"/>
          <w:szCs w:val="32"/>
          <w:lang w:val="en-US"/>
        </w:rPr>
        <w:t>Ethics</w:t>
      </w:r>
      <w:r w:rsidRPr="0040321F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val="en-US"/>
        </w:rPr>
        <w:t xml:space="preserve"> and Politics</w:t>
      </w:r>
    </w:p>
    <w:p w:rsidR="00B01C5E" w:rsidRPr="0040321F" w:rsidRDefault="00B01C5E" w:rsidP="00B01C5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40321F">
        <w:rPr>
          <w:rFonts w:ascii="Times New Roman" w:eastAsia="Times New Roman" w:hAnsi="Times New Roman" w:cs="Times New Roman"/>
          <w:b/>
          <w:bCs/>
          <w:color w:val="222222"/>
          <w:sz w:val="28"/>
          <w:szCs w:val="28"/>
          <w:lang w:val="en-US"/>
        </w:rPr>
        <w:t>(Szeged, Hungary, June 26-28th, 2017)</w:t>
      </w:r>
    </w:p>
    <w:p w:rsidR="00B01C5E" w:rsidRPr="0040321F" w:rsidRDefault="00B01C5E" w:rsidP="0056553D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D6188E" w:rsidRDefault="00D6188E" w:rsidP="00D618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</w:pPr>
      <w:r w:rsidRPr="0040321F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 xml:space="preserve">The conference </w:t>
      </w:r>
      <w:r w:rsidRPr="0040321F">
        <w:rPr>
          <w:rFonts w:ascii="Times New Roman" w:eastAsia="Times New Roman" w:hAnsi="Times New Roman" w:cs="Times New Roman"/>
          <w:noProof/>
          <w:color w:val="222222"/>
          <w:sz w:val="20"/>
          <w:szCs w:val="20"/>
          <w:lang w:val="en-US"/>
        </w:rPr>
        <w:t>is organized</w:t>
      </w:r>
      <w:r w:rsidRPr="0040321F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 xml:space="preserve"> by the</w:t>
      </w:r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 xml:space="preserve"> MTA SZAB </w:t>
      </w:r>
      <w:proofErr w:type="spellStart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Filozófiai</w:t>
      </w:r>
      <w:proofErr w:type="spellEnd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 xml:space="preserve"> </w:t>
      </w:r>
      <w:proofErr w:type="spellStart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és</w:t>
      </w:r>
      <w:proofErr w:type="spellEnd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 xml:space="preserve"> </w:t>
      </w:r>
      <w:proofErr w:type="spellStart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Történettudományi</w:t>
      </w:r>
      <w:proofErr w:type="spellEnd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 xml:space="preserve"> </w:t>
      </w:r>
      <w:proofErr w:type="spellStart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Szakbizottság</w:t>
      </w:r>
      <w:proofErr w:type="spellEnd"/>
      <w:r w:rsidR="00830376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, the</w:t>
      </w:r>
      <w:r w:rsidRPr="0040321F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 </w:t>
      </w:r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>Hungarian Philosophical Association,</w:t>
      </w:r>
      <w:r w:rsidR="00DD3E37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 xml:space="preserve"> the Philosophy Department of</w:t>
      </w:r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> </w:t>
      </w:r>
      <w:r w:rsidRPr="0040321F"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  <w:t>the</w:t>
      </w:r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 xml:space="preserve"> University of Szeged and the Pro </w:t>
      </w:r>
      <w:proofErr w:type="spellStart"/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>Philosophia</w:t>
      </w:r>
      <w:proofErr w:type="spellEnd"/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>Szegediensi</w:t>
      </w:r>
      <w:proofErr w:type="spellEnd"/>
      <w:r w:rsidRPr="0040321F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val="en-US"/>
        </w:rPr>
        <w:t xml:space="preserve"> Foundation.</w:t>
      </w:r>
    </w:p>
    <w:p w:rsidR="00DD3E37" w:rsidRDefault="00DD3E37" w:rsidP="00711409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711409" w:rsidRDefault="00711409" w:rsidP="00711409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Conference </w:t>
      </w:r>
      <w:r w:rsidRPr="0040321F">
        <w:rPr>
          <w:rFonts w:ascii="Times New Roman" w:hAnsi="Times New Roman" w:cs="Times New Roman"/>
          <w:noProof/>
          <w:sz w:val="20"/>
          <w:szCs w:val="20"/>
          <w:lang w:val="en-US"/>
        </w:rPr>
        <w:t>Venu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: MTA SZAB, conference room 110 (6720 Szeged,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Somogy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Str. 7.) </w:t>
      </w:r>
    </w:p>
    <w:p w:rsidR="00D6188E" w:rsidRPr="0040321F" w:rsidRDefault="00D6188E" w:rsidP="00D618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</w:pPr>
      <w:r w:rsidRPr="0040321F"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lang w:val="en-US"/>
        </w:rPr>
        <w:t> </w:t>
      </w:r>
    </w:p>
    <w:p w:rsidR="00D6188E" w:rsidRPr="0040321F" w:rsidRDefault="00D6188E" w:rsidP="00D618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val="en-US"/>
        </w:rPr>
      </w:pPr>
    </w:p>
    <w:p w:rsidR="001414A4" w:rsidRPr="0040321F" w:rsidRDefault="001414A4" w:rsidP="0056553D">
      <w:pPr>
        <w:tabs>
          <w:tab w:val="left" w:pos="3668"/>
        </w:tabs>
        <w:rPr>
          <w:rFonts w:ascii="Times New Roman" w:hAnsi="Times New Roman" w:cs="Times New Roman"/>
          <w:sz w:val="20"/>
          <w:szCs w:val="20"/>
          <w:u w:val="single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u w:val="single"/>
          <w:lang w:val="en-US"/>
        </w:rPr>
        <w:t>JUNE 2</w:t>
      </w:r>
      <w:r w:rsidR="00D6188E" w:rsidRPr="0040321F">
        <w:rPr>
          <w:rFonts w:ascii="Times New Roman" w:hAnsi="Times New Roman" w:cs="Times New Roman"/>
          <w:sz w:val="20"/>
          <w:szCs w:val="20"/>
          <w:u w:val="single"/>
          <w:lang w:val="en-US"/>
        </w:rPr>
        <w:t>6</w:t>
      </w:r>
      <w:r w:rsidRPr="0040321F">
        <w:rPr>
          <w:rFonts w:ascii="Times New Roman" w:hAnsi="Times New Roman" w:cs="Times New Roman"/>
          <w:sz w:val="20"/>
          <w:szCs w:val="20"/>
          <w:u w:val="single"/>
          <w:lang w:val="en-US"/>
        </w:rPr>
        <w:t xml:space="preserve"> (Monday)</w:t>
      </w:r>
    </w:p>
    <w:p w:rsidR="00851E2D" w:rsidRPr="0040321F" w:rsidRDefault="00784108" w:rsidP="0056553D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9:00-9:15: Opening words: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Zoltán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Gyenge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>, Chair of the Philosophy Department, University of Szeged</w:t>
      </w:r>
    </w:p>
    <w:p w:rsidR="00502F35" w:rsidRPr="00234542" w:rsidRDefault="00C50782" w:rsidP="0056553D">
      <w:pPr>
        <w:spacing w:line="240" w:lineRule="auto"/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9:15-10:00</w:t>
      </w:r>
      <w:r w:rsidR="005A3B02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="00325563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Keynote speech: </w:t>
      </w:r>
      <w:r w:rsidR="00E149ED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Richard </w:t>
      </w:r>
      <w:proofErr w:type="spellStart"/>
      <w:r w:rsidR="00E149ED" w:rsidRPr="0040321F">
        <w:rPr>
          <w:rFonts w:ascii="Times New Roman" w:hAnsi="Times New Roman" w:cs="Times New Roman"/>
          <w:sz w:val="20"/>
          <w:szCs w:val="20"/>
          <w:lang w:val="en-US"/>
        </w:rPr>
        <w:t>Shust</w:t>
      </w:r>
      <w:r w:rsidR="0056553D" w:rsidRPr="0040321F">
        <w:rPr>
          <w:rFonts w:ascii="Times New Roman" w:hAnsi="Times New Roman" w:cs="Times New Roman"/>
          <w:sz w:val="20"/>
          <w:szCs w:val="20"/>
          <w:lang w:val="en-US"/>
        </w:rPr>
        <w:t>erman</w:t>
      </w:r>
      <w:proofErr w:type="spellEnd"/>
      <w:r w:rsidR="005A3B02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USA)</w:t>
      </w:r>
      <w:r w:rsidR="00851E2D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="00234542" w:rsidRPr="00234542">
        <w:rPr>
          <w:rFonts w:ascii="Times New Roman" w:hAnsi="Times New Roman" w:cs="Times New Roman"/>
          <w:i/>
          <w:color w:val="222222"/>
          <w:sz w:val="20"/>
          <w:szCs w:val="20"/>
          <w:shd w:val="clear" w:color="auto" w:fill="FFFFFF"/>
        </w:rPr>
        <w:t>Ethics and Aesthetics: From Somaesthetics to the Art of Living</w:t>
      </w:r>
    </w:p>
    <w:p w:rsidR="00851E2D" w:rsidRPr="0040321F" w:rsidRDefault="00C50782" w:rsidP="0056553D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10:00-10:30</w:t>
      </w:r>
      <w:r w:rsidR="00851E2D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 Discussion</w:t>
      </w:r>
    </w:p>
    <w:p w:rsidR="00C50782" w:rsidRPr="0040321F" w:rsidRDefault="00C50782" w:rsidP="00C50782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0:30-10:45: Coffee break</w:t>
      </w:r>
    </w:p>
    <w:p w:rsidR="00851E2D" w:rsidRPr="0040321F" w:rsidRDefault="00BB43FC" w:rsidP="0056553D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10:45-11:45</w:t>
      </w:r>
      <w:r w:rsidR="00851E2D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 Presentations</w:t>
      </w:r>
      <w:r w:rsidR="00041FBB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(Chair:       )</w:t>
      </w:r>
    </w:p>
    <w:p w:rsidR="00BA0861" w:rsidRPr="0040321F" w:rsidRDefault="00BA0861" w:rsidP="00265DC5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Massa Manuela</w:t>
      </w:r>
      <w:r w:rsidR="00EB03EB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GE)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>The Political Role of the Body</w:t>
      </w:r>
    </w:p>
    <w:p w:rsidR="00BA0861" w:rsidRPr="0040321F" w:rsidRDefault="00265DC5" w:rsidP="00265DC5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Matthew Crippen</w:t>
      </w:r>
      <w:r w:rsidR="001C529D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E</w:t>
      </w:r>
      <w:r w:rsidR="00EB03EB" w:rsidRPr="0040321F">
        <w:rPr>
          <w:rFonts w:ascii="Times New Roman" w:hAnsi="Times New Roman" w:cs="Times New Roman"/>
          <w:sz w:val="20"/>
          <w:szCs w:val="20"/>
          <w:lang w:val="en-US"/>
        </w:rPr>
        <w:t>gypt</w:t>
      </w:r>
      <w:r w:rsidR="00041FBC">
        <w:rPr>
          <w:rFonts w:ascii="Times New Roman" w:hAnsi="Times New Roman" w:cs="Times New Roman"/>
          <w:sz w:val="20"/>
          <w:szCs w:val="20"/>
          <w:lang w:val="en-US"/>
        </w:rPr>
        <w:t>):</w:t>
      </w:r>
      <w:r w:rsidR="00BA0861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A0861" w:rsidRPr="0040321F">
        <w:rPr>
          <w:rFonts w:ascii="Times New Roman" w:hAnsi="Times New Roman" w:cs="Times New Roman"/>
          <w:i/>
          <w:sz w:val="20"/>
          <w:szCs w:val="20"/>
          <w:lang w:val="en-US"/>
        </w:rPr>
        <w:t>Cultural, Political and Bodily Aesthetics of Mandalay’s Water Festival</w:t>
      </w:r>
    </w:p>
    <w:p w:rsidR="00C50782" w:rsidRPr="0040321F" w:rsidRDefault="00C50782" w:rsidP="00C50782">
      <w:pPr>
        <w:pStyle w:val="ListParagraph"/>
        <w:tabs>
          <w:tab w:val="left" w:pos="426"/>
        </w:tabs>
        <w:spacing w:before="240" w:after="0" w:line="240" w:lineRule="auto"/>
        <w:ind w:left="786"/>
        <w:rPr>
          <w:rFonts w:ascii="Times New Roman" w:hAnsi="Times New Roman" w:cs="Times New Roman"/>
          <w:sz w:val="20"/>
          <w:szCs w:val="20"/>
          <w:lang w:val="en-US"/>
        </w:rPr>
      </w:pPr>
    </w:p>
    <w:p w:rsidR="00C50782" w:rsidRPr="0040321F" w:rsidRDefault="00BB43FC" w:rsidP="00C50782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LUNCH: 11:45</w:t>
      </w:r>
      <w:r w:rsidR="00C50782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-14:00</w:t>
      </w:r>
    </w:p>
    <w:p w:rsidR="00041FBB" w:rsidRPr="0040321F" w:rsidRDefault="00041FBB" w:rsidP="00041FBB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14:00-15:00: Presentations (Chair:       )</w:t>
      </w:r>
    </w:p>
    <w:p w:rsidR="00BA0861" w:rsidRPr="0040321F" w:rsidRDefault="00041FBC" w:rsidP="00452D28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Katali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Vermes (HU):</w:t>
      </w:r>
      <w:r w:rsidR="00BA0861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A0861"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Whose body? Phenomenology of somatic </w:t>
      </w:r>
      <w:proofErr w:type="spellStart"/>
      <w:r w:rsidR="00BA0861" w:rsidRPr="0040321F">
        <w:rPr>
          <w:rFonts w:ascii="Times New Roman" w:hAnsi="Times New Roman" w:cs="Times New Roman"/>
          <w:i/>
          <w:sz w:val="20"/>
          <w:szCs w:val="20"/>
          <w:lang w:val="en-US"/>
        </w:rPr>
        <w:t>groupdynamics</w:t>
      </w:r>
      <w:proofErr w:type="spellEnd"/>
    </w:p>
    <w:p w:rsidR="00BA0861" w:rsidRPr="0040321F" w:rsidRDefault="00452D28" w:rsidP="00452D28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Dimitris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Apostolopoulos</w:t>
      </w:r>
      <w:proofErr w:type="spellEnd"/>
      <w:r w:rsidR="00E16FA4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USA)</w:t>
      </w:r>
      <w:r w:rsidR="00BA0861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="00BA0861"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Aesthetic Reflection: </w:t>
      </w:r>
      <w:proofErr w:type="spellStart"/>
      <w:r w:rsidR="00BA0861" w:rsidRPr="0040321F">
        <w:rPr>
          <w:rFonts w:ascii="Times New Roman" w:hAnsi="Times New Roman" w:cs="Times New Roman"/>
          <w:i/>
          <w:sz w:val="20"/>
          <w:szCs w:val="20"/>
          <w:lang w:val="en-US"/>
        </w:rPr>
        <w:t>Merleau-Ponty</w:t>
      </w:r>
      <w:proofErr w:type="spellEnd"/>
      <w:r w:rsidR="00BA0861"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and Somaesthetics Reconsidered</w:t>
      </w:r>
    </w:p>
    <w:p w:rsidR="001C529D" w:rsidRPr="0040321F" w:rsidRDefault="001C529D" w:rsidP="00967A8C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967A8C" w:rsidRPr="0040321F" w:rsidRDefault="00041FBB" w:rsidP="00967A8C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5:00-15</w:t>
      </w:r>
      <w:r w:rsidR="00967A8C" w:rsidRPr="0040321F">
        <w:rPr>
          <w:rFonts w:ascii="Times New Roman" w:hAnsi="Times New Roman" w:cs="Times New Roman"/>
          <w:sz w:val="20"/>
          <w:szCs w:val="20"/>
          <w:lang w:val="en-US"/>
        </w:rPr>
        <w:t>:15: Coffee break</w:t>
      </w:r>
    </w:p>
    <w:p w:rsidR="001C529D" w:rsidRPr="0040321F" w:rsidRDefault="00041FBB" w:rsidP="001C529D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15:15-16</w:t>
      </w:r>
      <w:r w:rsidR="001C529D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45: Presentations</w:t>
      </w: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(Chair:     )</w:t>
      </w:r>
    </w:p>
    <w:p w:rsidR="00041FBB" w:rsidRPr="0040321F" w:rsidRDefault="00041FBB" w:rsidP="00452D28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Éva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Podlovics</w:t>
      </w:r>
      <w:proofErr w:type="spellEnd"/>
      <w:r w:rsidR="00452D28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HU)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The Role of Others to Become Ethical in </w:t>
      </w:r>
      <w:proofErr w:type="spellStart"/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>Heideggerian</w:t>
      </w:r>
      <w:proofErr w:type="spellEnd"/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Sense</w:t>
      </w:r>
    </w:p>
    <w:p w:rsidR="002A05D9" w:rsidRPr="0040321F" w:rsidRDefault="002A05D9" w:rsidP="00452D28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Silvia Giurgiu</w:t>
      </w:r>
      <w:r w:rsidR="00EC2F81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RO)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>Somatic Reader Facing Phenomenology</w:t>
      </w:r>
    </w:p>
    <w:p w:rsidR="002A05D9" w:rsidRPr="0040321F" w:rsidRDefault="002A05D9" w:rsidP="00452D28">
      <w:pPr>
        <w:pStyle w:val="ListParagraph"/>
        <w:numPr>
          <w:ilvl w:val="0"/>
          <w:numId w:val="4"/>
        </w:numPr>
        <w:tabs>
          <w:tab w:val="left" w:pos="426"/>
        </w:tabs>
        <w:spacing w:before="240" w:after="0"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Kristóf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Zámbó</w:t>
      </w:r>
      <w:proofErr w:type="spellEnd"/>
      <w:r w:rsidR="001704F9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HU)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>Experience Trough Pathos – The Phenomenology of Bodily Experience and the Somaesthetics</w:t>
      </w:r>
    </w:p>
    <w:p w:rsidR="000D48F5" w:rsidRPr="0040321F" w:rsidRDefault="000D48F5" w:rsidP="00C50782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</w:p>
    <w:p w:rsidR="00C50782" w:rsidRPr="0040321F" w:rsidRDefault="000D48F5" w:rsidP="00C50782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18:00-20</w:t>
      </w:r>
      <w:r w:rsidR="00C50782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00: Welcome reception</w:t>
      </w:r>
    </w:p>
    <w:p w:rsidR="00C50782" w:rsidRPr="0040321F" w:rsidRDefault="00C50782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452D28" w:rsidRPr="0040321F" w:rsidRDefault="00452D28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452D28" w:rsidRPr="0040321F" w:rsidRDefault="00452D28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452D28" w:rsidRPr="0040321F" w:rsidRDefault="00452D28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452D28" w:rsidRPr="0040321F" w:rsidRDefault="00452D28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452D28" w:rsidRPr="0040321F" w:rsidRDefault="00452D28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452D28" w:rsidRDefault="00452D28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711409" w:rsidRPr="0040321F" w:rsidRDefault="00711409" w:rsidP="00C05866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B62D30" w:rsidRPr="0040321F" w:rsidRDefault="00D6188E" w:rsidP="00851E2D">
      <w:pPr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  <w:t>JUNE 27</w:t>
      </w:r>
      <w:r w:rsidR="00B62D30" w:rsidRPr="0040321F"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  <w:t xml:space="preserve"> (Tuesday)</w:t>
      </w:r>
    </w:p>
    <w:p w:rsidR="00851E2D" w:rsidRPr="0040321F" w:rsidRDefault="00EC14B1" w:rsidP="0056553D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9:00-10</w:t>
      </w:r>
      <w:r w:rsidR="00526C51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</w:t>
      </w: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00</w:t>
      </w:r>
      <w:r w:rsidR="00B62D30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 Presentations</w:t>
      </w:r>
      <w:r w:rsidR="00AE0FFA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(Chair:                )</w:t>
      </w:r>
    </w:p>
    <w:p w:rsidR="00BB6C84" w:rsidRPr="0040321F" w:rsidRDefault="00BB6C84" w:rsidP="00BB6C8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proofErr w:type="spellStart"/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Nóra</w:t>
      </w:r>
      <w:proofErr w:type="spellEnd"/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Horváth</w:t>
      </w:r>
      <w:proofErr w:type="spellEnd"/>
      <w:r w:rsidR="00041FBC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(HU):</w:t>
      </w: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</w:t>
      </w:r>
      <w:r w:rsidRPr="0040321F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  <w:t xml:space="preserve">“The Play of Limit Transgression” in the Dance Philosophy of </w:t>
      </w:r>
      <w:proofErr w:type="spellStart"/>
      <w:r w:rsidRPr="0040321F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  <w:t>Pál</w:t>
      </w:r>
      <w:proofErr w:type="spellEnd"/>
      <w:r w:rsidRPr="0040321F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  <w:t>Frenák</w:t>
      </w:r>
      <w:proofErr w:type="spellEnd"/>
    </w:p>
    <w:p w:rsidR="006C1996" w:rsidRPr="0040321F" w:rsidRDefault="00EC2F81" w:rsidP="006C199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Anne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Tarvainen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FI</w:t>
      </w:r>
      <w:r w:rsidR="00041FBC">
        <w:rPr>
          <w:rFonts w:ascii="Times New Roman" w:hAnsi="Times New Roman" w:cs="Times New Roman"/>
          <w:sz w:val="20"/>
          <w:szCs w:val="20"/>
          <w:lang w:val="en-US"/>
        </w:rPr>
        <w:t xml:space="preserve">): </w:t>
      </w:r>
      <w:r w:rsidR="006C1996" w:rsidRPr="0040321F">
        <w:rPr>
          <w:rFonts w:ascii="Times New Roman" w:hAnsi="Times New Roman" w:cs="Times New Roman"/>
          <w:i/>
          <w:sz w:val="20"/>
          <w:szCs w:val="20"/>
          <w:lang w:val="en-US"/>
        </w:rPr>
        <w:t>Vocal somaesthetics as a way to democratize the use of human voice</w:t>
      </w:r>
    </w:p>
    <w:p w:rsidR="00526C51" w:rsidRPr="0040321F" w:rsidRDefault="00526C51" w:rsidP="00526C51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</w:t>
      </w:r>
      <w:r w:rsidR="00193F02" w:rsidRPr="0040321F">
        <w:rPr>
          <w:rFonts w:ascii="Times New Roman" w:hAnsi="Times New Roman" w:cs="Times New Roman"/>
          <w:sz w:val="20"/>
          <w:szCs w:val="20"/>
          <w:lang w:val="en-US"/>
        </w:rPr>
        <w:t>0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6C3D68" w:rsidRPr="0040321F">
        <w:rPr>
          <w:rFonts w:ascii="Times New Roman" w:hAnsi="Times New Roman" w:cs="Times New Roman"/>
          <w:sz w:val="20"/>
          <w:szCs w:val="20"/>
          <w:lang w:val="en-US"/>
        </w:rPr>
        <w:t>00-10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>:15: Coffee break</w:t>
      </w:r>
    </w:p>
    <w:p w:rsidR="00EC14B1" w:rsidRPr="0040321F" w:rsidRDefault="00EC14B1" w:rsidP="00EC14B1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0</w:t>
      </w:r>
      <w:r w:rsidR="0083695A" w:rsidRPr="0040321F">
        <w:rPr>
          <w:rFonts w:ascii="Times New Roman" w:hAnsi="Times New Roman" w:cs="Times New Roman"/>
          <w:sz w:val="20"/>
          <w:szCs w:val="20"/>
          <w:lang w:val="en-US"/>
        </w:rPr>
        <w:t>:00-11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>:15: Presentations (Chair:              )</w:t>
      </w:r>
    </w:p>
    <w:p w:rsidR="006C1996" w:rsidRPr="0040321F" w:rsidRDefault="0087514D" w:rsidP="006C199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Carsten </w:t>
      </w:r>
      <w:proofErr w:type="spellStart"/>
      <w:r w:rsidR="006C1996" w:rsidRPr="0040321F">
        <w:rPr>
          <w:rFonts w:ascii="Times New Roman" w:hAnsi="Times New Roman" w:cs="Times New Roman"/>
          <w:sz w:val="20"/>
          <w:szCs w:val="20"/>
          <w:lang w:val="en-US"/>
        </w:rPr>
        <w:t>F</w:t>
      </w:r>
      <w:r w:rsidR="00B630F1" w:rsidRPr="0040321F">
        <w:rPr>
          <w:rFonts w:ascii="Times New Roman" w:hAnsi="Times New Roman" w:cs="Times New Roman"/>
          <w:sz w:val="20"/>
          <w:szCs w:val="20"/>
          <w:lang w:val="en-US"/>
        </w:rPr>
        <w:t>riberg</w:t>
      </w:r>
      <w:proofErr w:type="spellEnd"/>
      <w:r w:rsidR="00452D28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Denmark)</w:t>
      </w:r>
      <w:r w:rsidR="00041FBC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B630F1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C1996" w:rsidRPr="0040321F">
        <w:rPr>
          <w:rFonts w:ascii="Times New Roman" w:hAnsi="Times New Roman" w:cs="Times New Roman"/>
          <w:i/>
          <w:sz w:val="20"/>
          <w:szCs w:val="20"/>
          <w:lang w:val="en-US"/>
        </w:rPr>
        <w:t>Aesthetic education and practice</w:t>
      </w:r>
    </w:p>
    <w:p w:rsidR="006C1996" w:rsidRPr="0040321F" w:rsidRDefault="00041FBC" w:rsidP="006C199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Attila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Horanyi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(HU):</w:t>
      </w:r>
      <w:r w:rsidR="006C1996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C1996" w:rsidRPr="0040321F">
        <w:rPr>
          <w:rFonts w:ascii="Times New Roman" w:hAnsi="Times New Roman" w:cs="Times New Roman"/>
          <w:bCs/>
          <w:i/>
          <w:sz w:val="20"/>
          <w:szCs w:val="20"/>
          <w:lang w:val="en-US"/>
        </w:rPr>
        <w:t>The Poetics of Touch</w:t>
      </w:r>
    </w:p>
    <w:p w:rsidR="006C1996" w:rsidRPr="0040321F" w:rsidRDefault="006C1996" w:rsidP="00E93F3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:rsidR="00B62D30" w:rsidRPr="0040321F" w:rsidRDefault="006C3D68" w:rsidP="0056553D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LUNCH: 11</w:t>
      </w:r>
      <w:r w:rsidR="00526C51" w:rsidRPr="0040321F">
        <w:rPr>
          <w:rFonts w:ascii="Times New Roman" w:hAnsi="Times New Roman" w:cs="Times New Roman"/>
          <w:sz w:val="20"/>
          <w:szCs w:val="20"/>
          <w:lang w:val="en-US"/>
        </w:rPr>
        <w:t>:15</w:t>
      </w:r>
      <w:r w:rsidR="0083695A" w:rsidRPr="0040321F">
        <w:rPr>
          <w:rFonts w:ascii="Times New Roman" w:hAnsi="Times New Roman" w:cs="Times New Roman"/>
          <w:sz w:val="20"/>
          <w:szCs w:val="20"/>
          <w:lang w:val="en-US"/>
        </w:rPr>
        <w:t>-14</w:t>
      </w:r>
      <w:r w:rsidR="00B62D30" w:rsidRPr="0040321F">
        <w:rPr>
          <w:rFonts w:ascii="Times New Roman" w:hAnsi="Times New Roman" w:cs="Times New Roman"/>
          <w:sz w:val="20"/>
          <w:szCs w:val="20"/>
          <w:lang w:val="en-US"/>
        </w:rPr>
        <w:t>:00</w:t>
      </w:r>
    </w:p>
    <w:p w:rsidR="00B62D30" w:rsidRPr="0040321F" w:rsidRDefault="0083695A" w:rsidP="0056553D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4:00-15</w:t>
      </w:r>
      <w:r w:rsidR="006C3D68" w:rsidRPr="0040321F">
        <w:rPr>
          <w:rFonts w:ascii="Times New Roman" w:hAnsi="Times New Roman" w:cs="Times New Roman"/>
          <w:sz w:val="20"/>
          <w:szCs w:val="20"/>
          <w:lang w:val="en-US"/>
        </w:rPr>
        <w:t>:00</w:t>
      </w:r>
      <w:r w:rsidR="00B62D30" w:rsidRPr="0040321F">
        <w:rPr>
          <w:rFonts w:ascii="Times New Roman" w:hAnsi="Times New Roman" w:cs="Times New Roman"/>
          <w:sz w:val="20"/>
          <w:szCs w:val="20"/>
          <w:lang w:val="en-US"/>
        </w:rPr>
        <w:t>: Presentations</w:t>
      </w:r>
      <w:r w:rsidR="0087514D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Chair:              )</w:t>
      </w:r>
    </w:p>
    <w:p w:rsidR="00E93F31" w:rsidRPr="0040321F" w:rsidRDefault="00E93F31" w:rsidP="00452D2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i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András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Czeglédi</w:t>
      </w:r>
      <w:proofErr w:type="spellEnd"/>
      <w:r w:rsidR="003141EA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HU)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40321F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Uchronia</w:t>
      </w:r>
      <w:proofErr w:type="spellEnd"/>
      <w:r w:rsidRPr="0040321F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 xml:space="preserve"> and somaesthetics. Somaesthetics as </w:t>
      </w:r>
      <w:proofErr w:type="spellStart"/>
      <w:r w:rsidRPr="0040321F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ucronia</w:t>
      </w:r>
      <w:proofErr w:type="spellEnd"/>
    </w:p>
    <w:p w:rsidR="00E93F31" w:rsidRPr="0040321F" w:rsidRDefault="00E93F31" w:rsidP="00E93F3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Botond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Csuka</w:t>
      </w:r>
      <w:proofErr w:type="spellEnd"/>
      <w:r w:rsidR="003141EA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HU)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>The Aesthetics of Competing Bodies: Somaesthetics and the Aesthetics of Sport</w:t>
      </w:r>
    </w:p>
    <w:p w:rsidR="000D48F5" w:rsidRPr="0040321F" w:rsidRDefault="0083695A" w:rsidP="000D48F5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5</w:t>
      </w:r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>: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>00-15</w:t>
      </w:r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>:15: Coffee break</w:t>
      </w:r>
    </w:p>
    <w:p w:rsidR="006C3D68" w:rsidRPr="0040321F" w:rsidRDefault="0083695A" w:rsidP="006C3D68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5</w:t>
      </w:r>
      <w:r w:rsidR="006C3D68" w:rsidRPr="0040321F">
        <w:rPr>
          <w:rFonts w:ascii="Times New Roman" w:hAnsi="Times New Roman" w:cs="Times New Roman"/>
          <w:sz w:val="20"/>
          <w:szCs w:val="20"/>
          <w:lang w:val="en-US"/>
        </w:rPr>
        <w:t>:15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>-16</w:t>
      </w:r>
      <w:r w:rsidR="006C3D68" w:rsidRPr="0040321F">
        <w:rPr>
          <w:rFonts w:ascii="Times New Roman" w:hAnsi="Times New Roman" w:cs="Times New Roman"/>
          <w:sz w:val="20"/>
          <w:szCs w:val="20"/>
          <w:lang w:val="en-US"/>
        </w:rPr>
        <w:t>:45: Presentations (Chair:              )</w:t>
      </w:r>
    </w:p>
    <w:p w:rsidR="003141EA" w:rsidRPr="00D377D4" w:rsidRDefault="003141EA" w:rsidP="00E93F3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László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Márfai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Molnár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HU): </w:t>
      </w:r>
      <w:r w:rsidRPr="00D377D4">
        <w:rPr>
          <w:rFonts w:ascii="Times New Roman" w:hAnsi="Times New Roman" w:cs="Times New Roman"/>
          <w:i/>
          <w:sz w:val="20"/>
          <w:szCs w:val="20"/>
          <w:lang w:val="en-US"/>
        </w:rPr>
        <w:t>The Expansion of the Aesthetic Experience</w:t>
      </w:r>
    </w:p>
    <w:p w:rsidR="00FF1F8C" w:rsidRPr="00D377D4" w:rsidRDefault="00942394" w:rsidP="00E93F3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Stefano Marino (IT</w:t>
      </w:r>
      <w:r w:rsidR="00FF1F8C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): </w:t>
      </w:r>
      <w:r w:rsidR="00FF1F8C" w:rsidRPr="00D377D4">
        <w:rPr>
          <w:rFonts w:ascii="Times New Roman" w:hAnsi="Times New Roman" w:cs="Times New Roman"/>
          <w:i/>
          <w:sz w:val="20"/>
          <w:szCs w:val="20"/>
          <w:lang w:val="en-US"/>
        </w:rPr>
        <w:t xml:space="preserve">A Somaesthetic Approach to Popular Music: </w:t>
      </w:r>
      <w:proofErr w:type="spellStart"/>
      <w:r w:rsidR="00FF1F8C" w:rsidRPr="00D377D4">
        <w:rPr>
          <w:rFonts w:ascii="Times New Roman" w:hAnsi="Times New Roman" w:cs="Times New Roman"/>
          <w:i/>
          <w:sz w:val="20"/>
          <w:szCs w:val="20"/>
          <w:lang w:val="en-US"/>
        </w:rPr>
        <w:t>Aestheic</w:t>
      </w:r>
      <w:proofErr w:type="spellEnd"/>
      <w:r w:rsidR="00FF1F8C" w:rsidRPr="00D377D4">
        <w:rPr>
          <w:rFonts w:ascii="Times New Roman" w:hAnsi="Times New Roman" w:cs="Times New Roman"/>
          <w:i/>
          <w:sz w:val="20"/>
          <w:szCs w:val="20"/>
          <w:lang w:val="en-US"/>
        </w:rPr>
        <w:t>, Ethical and Political Consequences</w:t>
      </w:r>
    </w:p>
    <w:p w:rsidR="000D48F5" w:rsidRPr="0040321F" w:rsidRDefault="00D07270" w:rsidP="00452D28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Güncel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Önkal</w:t>
      </w:r>
      <w:proofErr w:type="spellEnd"/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(TURKEY): </w:t>
      </w:r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Design, Transcendence and </w:t>
      </w:r>
      <w:proofErr w:type="spellStart"/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>Somaesthesis</w:t>
      </w:r>
      <w:proofErr w:type="spellEnd"/>
      <w:r w:rsidRPr="0040321F">
        <w:rPr>
          <w:rFonts w:ascii="Times New Roman" w:hAnsi="Times New Roman" w:cs="Times New Roman"/>
          <w:i/>
          <w:sz w:val="20"/>
          <w:szCs w:val="20"/>
          <w:lang w:val="en-US"/>
        </w:rPr>
        <w:t xml:space="preserve"> in Interactive Post-Art</w:t>
      </w:r>
    </w:p>
    <w:p w:rsidR="000D48F5" w:rsidRPr="0040321F" w:rsidRDefault="0083695A" w:rsidP="000D48F5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7:00-19</w:t>
      </w:r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:00: WALKS AND TALKS WITH A FILM “Philosophical Encounters with Richard </w:t>
      </w:r>
      <w:proofErr w:type="spellStart"/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>Shusterman</w:t>
      </w:r>
      <w:proofErr w:type="spellEnd"/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>” (Delos Film, 26:20</w:t>
      </w:r>
      <w:proofErr w:type="gramStart"/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>;  28:37</w:t>
      </w:r>
      <w:proofErr w:type="gramEnd"/>
      <w:r w:rsidR="000D48F5" w:rsidRPr="0040321F">
        <w:rPr>
          <w:rFonts w:ascii="Times New Roman" w:hAnsi="Times New Roman" w:cs="Times New Roman"/>
          <w:sz w:val="20"/>
          <w:szCs w:val="20"/>
          <w:lang w:val="en-US"/>
        </w:rPr>
        <w:t>;</w:t>
      </w:r>
      <w:r w:rsidR="00830376">
        <w:rPr>
          <w:rFonts w:ascii="Times New Roman" w:hAnsi="Times New Roman" w:cs="Times New Roman"/>
          <w:sz w:val="20"/>
          <w:szCs w:val="20"/>
          <w:lang w:val="en-US"/>
        </w:rPr>
        <w:t xml:space="preserve">  27:18) </w:t>
      </w:r>
    </w:p>
    <w:p w:rsidR="00B62D30" w:rsidRPr="0040321F" w:rsidRDefault="00B62D30" w:rsidP="00502F35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B62D30" w:rsidRPr="0040321F" w:rsidRDefault="0056553D" w:rsidP="00B62D30">
      <w:pPr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  <w:t>J</w:t>
      </w:r>
      <w:r w:rsidR="00DD277F" w:rsidRPr="0040321F"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  <w:t>UNE 28</w:t>
      </w:r>
      <w:r w:rsidR="00B62D30" w:rsidRPr="0040321F">
        <w:rPr>
          <w:rFonts w:ascii="Times New Roman" w:hAnsi="Times New Roman" w:cs="Times New Roman"/>
          <w:color w:val="000000"/>
          <w:sz w:val="20"/>
          <w:szCs w:val="20"/>
          <w:u w:val="single"/>
          <w:shd w:val="clear" w:color="auto" w:fill="FFFFFF"/>
          <w:lang w:val="en-US"/>
        </w:rPr>
        <w:t xml:space="preserve"> (Wednesday)</w:t>
      </w:r>
    </w:p>
    <w:p w:rsidR="00B62D30" w:rsidRPr="0040321F" w:rsidRDefault="005B2526" w:rsidP="0056553D">
      <w:p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</w:pP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9</w:t>
      </w:r>
      <w:r w:rsidR="00CB3C51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00-10</w:t>
      </w:r>
      <w:r w:rsidR="00B62D30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:00: Presentations</w:t>
      </w:r>
      <w:r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(Chair:      )</w:t>
      </w:r>
    </w:p>
    <w:p w:rsidR="00663770" w:rsidRPr="002C1440" w:rsidRDefault="002C1440" w:rsidP="0066377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>Yanping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Gao (China):</w:t>
      </w:r>
      <w:r w:rsidR="00663770" w:rsidRPr="0040321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  <w:lang w:val="en-US"/>
        </w:rPr>
        <w:t xml:space="preserve"> </w:t>
      </w:r>
      <w:r w:rsidR="00663770" w:rsidRPr="002C144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  <w:t>Chinese Calligraphy’s Somaesthetics: Performance and the Ethics of Self-</w:t>
      </w:r>
      <w:proofErr w:type="spellStart"/>
      <w:r w:rsidR="00663770" w:rsidRPr="002C1440">
        <w:rPr>
          <w:rFonts w:ascii="Times New Roman" w:hAnsi="Times New Roman" w:cs="Times New Roman"/>
          <w:i/>
          <w:color w:val="000000"/>
          <w:sz w:val="20"/>
          <w:szCs w:val="20"/>
          <w:shd w:val="clear" w:color="auto" w:fill="FFFFFF"/>
          <w:lang w:val="en-US"/>
        </w:rPr>
        <w:t>Cultivaion</w:t>
      </w:r>
      <w:proofErr w:type="spellEnd"/>
    </w:p>
    <w:p w:rsidR="005B2526" w:rsidRPr="0040321F" w:rsidRDefault="00663770" w:rsidP="005B2526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Alexander Kremer</w:t>
      </w:r>
      <w:r w:rsidR="002C1440">
        <w:rPr>
          <w:rFonts w:ascii="Times New Roman" w:hAnsi="Times New Roman" w:cs="Times New Roman"/>
          <w:sz w:val="20"/>
          <w:szCs w:val="20"/>
          <w:lang w:val="en-US"/>
        </w:rPr>
        <w:t xml:space="preserve"> (HU):</w:t>
      </w:r>
      <w:r w:rsidR="005B2526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B2526" w:rsidRPr="002C1440">
        <w:rPr>
          <w:rFonts w:ascii="Times New Roman" w:hAnsi="Times New Roman" w:cs="Times New Roman"/>
          <w:i/>
          <w:sz w:val="20"/>
          <w:szCs w:val="20"/>
          <w:lang w:val="en-US"/>
        </w:rPr>
        <w:t>Somaesthetics as Ethics?</w:t>
      </w:r>
      <w:r w:rsidR="005B2526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CB3C51" w:rsidRPr="0040321F" w:rsidRDefault="00CB3C51" w:rsidP="00CB3C51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0:00-10:15: Coffee break</w:t>
      </w:r>
    </w:p>
    <w:p w:rsidR="00CB3C51" w:rsidRPr="0040321F" w:rsidRDefault="00CB3C51" w:rsidP="00CB3C51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0:15-11:15: Presentations (Chair:              )</w:t>
      </w:r>
    </w:p>
    <w:p w:rsidR="00BC46E6" w:rsidRPr="002C1440" w:rsidRDefault="00BC46E6" w:rsidP="00BC46E6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2C1440">
        <w:rPr>
          <w:rFonts w:ascii="Times New Roman" w:hAnsi="Times New Roman" w:cs="Times New Roman"/>
          <w:sz w:val="20"/>
          <w:szCs w:val="20"/>
          <w:lang w:val="en-US"/>
        </w:rPr>
        <w:t>wathi</w:t>
      </w:r>
      <w:proofErr w:type="spellEnd"/>
      <w:r w:rsidR="002C1440">
        <w:rPr>
          <w:rFonts w:ascii="Times New Roman" w:hAnsi="Times New Roman" w:cs="Times New Roman"/>
          <w:sz w:val="20"/>
          <w:szCs w:val="20"/>
          <w:lang w:val="en-US"/>
        </w:rPr>
        <w:t xml:space="preserve"> Elizabeth Kurian (India):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C1440">
        <w:rPr>
          <w:rFonts w:ascii="Times New Roman" w:hAnsi="Times New Roman" w:cs="Times New Roman"/>
          <w:i/>
          <w:sz w:val="20"/>
          <w:szCs w:val="20"/>
          <w:lang w:val="en-US"/>
        </w:rPr>
        <w:t xml:space="preserve">Homo </w:t>
      </w:r>
      <w:proofErr w:type="spellStart"/>
      <w:r w:rsidRPr="002C1440">
        <w:rPr>
          <w:rFonts w:ascii="Times New Roman" w:hAnsi="Times New Roman" w:cs="Times New Roman"/>
          <w:i/>
          <w:sz w:val="20"/>
          <w:szCs w:val="20"/>
          <w:lang w:val="en-US"/>
        </w:rPr>
        <w:t>Sacer</w:t>
      </w:r>
      <w:proofErr w:type="spellEnd"/>
      <w:r w:rsidRPr="002C1440">
        <w:rPr>
          <w:rFonts w:ascii="Times New Roman" w:hAnsi="Times New Roman" w:cs="Times New Roman"/>
          <w:i/>
          <w:sz w:val="20"/>
          <w:szCs w:val="20"/>
          <w:lang w:val="en-US"/>
        </w:rPr>
        <w:t xml:space="preserve"> as a Somaesthetic Pun in the 36th Chamber of Shaolin</w:t>
      </w:r>
    </w:p>
    <w:p w:rsidR="009D0337" w:rsidRPr="0040321F" w:rsidRDefault="009D0337" w:rsidP="009D033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40321F">
        <w:rPr>
          <w:rFonts w:ascii="Times New Roman" w:hAnsi="Times New Roman" w:cs="Times New Roman"/>
          <w:sz w:val="20"/>
          <w:szCs w:val="20"/>
          <w:lang w:val="en-US"/>
        </w:rPr>
        <w:t>Gergely</w:t>
      </w:r>
      <w:proofErr w:type="spellEnd"/>
      <w:r w:rsidR="002C1440">
        <w:rPr>
          <w:rFonts w:ascii="Times New Roman" w:hAnsi="Times New Roman" w:cs="Times New Roman"/>
          <w:sz w:val="20"/>
          <w:szCs w:val="20"/>
          <w:lang w:val="en-US"/>
        </w:rPr>
        <w:t xml:space="preserve"> Tari (HU):</w:t>
      </w:r>
      <w:r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C1440">
        <w:rPr>
          <w:rFonts w:ascii="Times New Roman" w:hAnsi="Times New Roman" w:cs="Times New Roman"/>
          <w:i/>
          <w:sz w:val="20"/>
          <w:szCs w:val="20"/>
          <w:lang w:val="en-US"/>
        </w:rPr>
        <w:t xml:space="preserve">Neurochemical interventions in human relationships – love as a </w:t>
      </w:r>
      <w:proofErr w:type="spellStart"/>
      <w:r w:rsidRPr="002C1440">
        <w:rPr>
          <w:rFonts w:ascii="Times New Roman" w:hAnsi="Times New Roman" w:cs="Times New Roman"/>
          <w:i/>
          <w:sz w:val="20"/>
          <w:szCs w:val="20"/>
          <w:lang w:val="en-US"/>
        </w:rPr>
        <w:t>neuroethical</w:t>
      </w:r>
      <w:proofErr w:type="spellEnd"/>
      <w:r w:rsidRPr="002C1440">
        <w:rPr>
          <w:rFonts w:ascii="Times New Roman" w:hAnsi="Times New Roman" w:cs="Times New Roman"/>
          <w:i/>
          <w:sz w:val="20"/>
          <w:szCs w:val="20"/>
          <w:lang w:val="en-US"/>
        </w:rPr>
        <w:t xml:space="preserve"> issue</w:t>
      </w:r>
    </w:p>
    <w:p w:rsidR="00CB3C51" w:rsidRPr="0040321F" w:rsidRDefault="00CB3C51" w:rsidP="00CB3C51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1:15-11:30: Coffee break</w:t>
      </w:r>
    </w:p>
    <w:p w:rsidR="00CB3C51" w:rsidRPr="0040321F" w:rsidRDefault="00CB3C51" w:rsidP="00CB3C51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1:30-12:30: Presentations (Chair:              )</w:t>
      </w:r>
    </w:p>
    <w:p w:rsidR="009173F2" w:rsidRPr="0040321F" w:rsidRDefault="002C1440" w:rsidP="00EC2F8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i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Thomas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Telios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(Switzerland): </w:t>
      </w:r>
      <w:r w:rsidR="009173F2" w:rsidRPr="002C1440">
        <w:rPr>
          <w:rFonts w:ascii="Times New Roman" w:hAnsi="Times New Roman" w:cs="Times New Roman"/>
          <w:i/>
          <w:sz w:val="20"/>
          <w:szCs w:val="20"/>
          <w:lang w:val="en-US"/>
        </w:rPr>
        <w:t>The Soma As The Core of Aesthetics, Ethics and Politics</w:t>
      </w:r>
      <w:r w:rsidR="00EC2F81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9173F2" w:rsidRPr="002C1440" w:rsidRDefault="002C1440" w:rsidP="00EC2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Robert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Smid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>, Robert (HU):</w:t>
      </w:r>
      <w:r w:rsidR="009173F2" w:rsidRPr="0040321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173F2" w:rsidRPr="002C1440">
        <w:rPr>
          <w:rFonts w:ascii="Times New Roman" w:hAnsi="Times New Roman" w:cs="Times New Roman"/>
          <w:i/>
          <w:sz w:val="20"/>
          <w:szCs w:val="20"/>
          <w:lang w:val="en-US"/>
        </w:rPr>
        <w:t>Bodily Techniques of the Digital: Some New Practices of Ordering and Interacting</w:t>
      </w:r>
    </w:p>
    <w:p w:rsidR="00452D28" w:rsidRPr="0040321F" w:rsidRDefault="00CB3C51" w:rsidP="00452D28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0321F">
        <w:rPr>
          <w:rFonts w:ascii="Times New Roman" w:hAnsi="Times New Roman" w:cs="Times New Roman"/>
          <w:sz w:val="20"/>
          <w:szCs w:val="20"/>
          <w:lang w:val="en-US"/>
        </w:rPr>
        <w:t>12:30: Closing word: Alexander Kremer</w:t>
      </w:r>
    </w:p>
    <w:sectPr w:rsidR="00452D28" w:rsidRPr="0040321F" w:rsidSect="003F7733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07BB6"/>
    <w:multiLevelType w:val="hybridMultilevel"/>
    <w:tmpl w:val="A186132A"/>
    <w:lvl w:ilvl="0" w:tplc="EBAE284E"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>
    <w:nsid w:val="2D764B89"/>
    <w:multiLevelType w:val="hybridMultilevel"/>
    <w:tmpl w:val="3AA073A2"/>
    <w:lvl w:ilvl="0" w:tplc="EEC6B31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C95B42"/>
    <w:multiLevelType w:val="hybridMultilevel"/>
    <w:tmpl w:val="2890660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41116B"/>
    <w:multiLevelType w:val="hybridMultilevel"/>
    <w:tmpl w:val="218AF468"/>
    <w:lvl w:ilvl="0" w:tplc="4D0E84FC">
      <w:numFmt w:val="bullet"/>
      <w:lvlText w:val="-"/>
      <w:lvlJc w:val="left"/>
      <w:pPr>
        <w:ind w:left="786" w:hanging="360"/>
      </w:pPr>
      <w:rPr>
        <w:rFonts w:ascii="Calibri" w:eastAsiaTheme="minorEastAsia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MrM0tTQ0MzAwNzNR0lEKTi0uzszPAykwNKoFAPPiCrEtAAAA"/>
  </w:docVars>
  <w:rsids>
    <w:rsidRoot w:val="00502F35"/>
    <w:rsid w:val="00041FBB"/>
    <w:rsid w:val="00041FBC"/>
    <w:rsid w:val="000A009C"/>
    <w:rsid w:val="000C474E"/>
    <w:rsid w:val="000D48F5"/>
    <w:rsid w:val="000E34E5"/>
    <w:rsid w:val="00115188"/>
    <w:rsid w:val="001414A4"/>
    <w:rsid w:val="001542FF"/>
    <w:rsid w:val="00165A5E"/>
    <w:rsid w:val="001704F9"/>
    <w:rsid w:val="0018228D"/>
    <w:rsid w:val="00193F02"/>
    <w:rsid w:val="001C529D"/>
    <w:rsid w:val="001D09F7"/>
    <w:rsid w:val="00234542"/>
    <w:rsid w:val="00265DC5"/>
    <w:rsid w:val="002A05D9"/>
    <w:rsid w:val="002A7CAB"/>
    <w:rsid w:val="002C1440"/>
    <w:rsid w:val="002C197E"/>
    <w:rsid w:val="003141EA"/>
    <w:rsid w:val="00325563"/>
    <w:rsid w:val="0035717A"/>
    <w:rsid w:val="003F7733"/>
    <w:rsid w:val="0040321F"/>
    <w:rsid w:val="00421C99"/>
    <w:rsid w:val="00452D28"/>
    <w:rsid w:val="00472129"/>
    <w:rsid w:val="004954A0"/>
    <w:rsid w:val="004C5FAB"/>
    <w:rsid w:val="004D30A0"/>
    <w:rsid w:val="004E354E"/>
    <w:rsid w:val="004F014D"/>
    <w:rsid w:val="00502F35"/>
    <w:rsid w:val="00505B73"/>
    <w:rsid w:val="00526C51"/>
    <w:rsid w:val="0056553D"/>
    <w:rsid w:val="005A3B02"/>
    <w:rsid w:val="005B2526"/>
    <w:rsid w:val="00621B2A"/>
    <w:rsid w:val="0065735D"/>
    <w:rsid w:val="00663770"/>
    <w:rsid w:val="00677ABC"/>
    <w:rsid w:val="006B2771"/>
    <w:rsid w:val="006C1996"/>
    <w:rsid w:val="006C3D68"/>
    <w:rsid w:val="006F66F9"/>
    <w:rsid w:val="00711409"/>
    <w:rsid w:val="00784108"/>
    <w:rsid w:val="007A3C64"/>
    <w:rsid w:val="007C7388"/>
    <w:rsid w:val="007C73FF"/>
    <w:rsid w:val="00830376"/>
    <w:rsid w:val="0083695A"/>
    <w:rsid w:val="00851E2D"/>
    <w:rsid w:val="00873F58"/>
    <w:rsid w:val="0087514D"/>
    <w:rsid w:val="008D6A6C"/>
    <w:rsid w:val="009173F2"/>
    <w:rsid w:val="009331E7"/>
    <w:rsid w:val="00942394"/>
    <w:rsid w:val="00944232"/>
    <w:rsid w:val="00967A8C"/>
    <w:rsid w:val="009942CD"/>
    <w:rsid w:val="009D0337"/>
    <w:rsid w:val="009D329A"/>
    <w:rsid w:val="00A347F0"/>
    <w:rsid w:val="00A45F79"/>
    <w:rsid w:val="00A57320"/>
    <w:rsid w:val="00AE0FFA"/>
    <w:rsid w:val="00B01C5E"/>
    <w:rsid w:val="00B62D30"/>
    <w:rsid w:val="00B630F1"/>
    <w:rsid w:val="00B64F6E"/>
    <w:rsid w:val="00B81F49"/>
    <w:rsid w:val="00BA0861"/>
    <w:rsid w:val="00BA22E9"/>
    <w:rsid w:val="00BB2D1F"/>
    <w:rsid w:val="00BB43FC"/>
    <w:rsid w:val="00BB6C84"/>
    <w:rsid w:val="00BC1541"/>
    <w:rsid w:val="00BC46E6"/>
    <w:rsid w:val="00BF2834"/>
    <w:rsid w:val="00C05866"/>
    <w:rsid w:val="00C50782"/>
    <w:rsid w:val="00CB3C51"/>
    <w:rsid w:val="00CE62EE"/>
    <w:rsid w:val="00D07270"/>
    <w:rsid w:val="00D377D4"/>
    <w:rsid w:val="00D609BF"/>
    <w:rsid w:val="00D6188E"/>
    <w:rsid w:val="00D73EBD"/>
    <w:rsid w:val="00DB3D53"/>
    <w:rsid w:val="00DD277F"/>
    <w:rsid w:val="00DD3E37"/>
    <w:rsid w:val="00E149ED"/>
    <w:rsid w:val="00E16FA4"/>
    <w:rsid w:val="00E47007"/>
    <w:rsid w:val="00E504DB"/>
    <w:rsid w:val="00E815ED"/>
    <w:rsid w:val="00E93F31"/>
    <w:rsid w:val="00EB03EB"/>
    <w:rsid w:val="00EC14B1"/>
    <w:rsid w:val="00EC2F81"/>
    <w:rsid w:val="00F6090F"/>
    <w:rsid w:val="00F91925"/>
    <w:rsid w:val="00FF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2F3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02F3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2F3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02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3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SZTE</Company>
  <LinksUpToDate>false</LinksUpToDate>
  <CharactersWithSpaces>3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</dc:creator>
  <cp:lastModifiedBy>dpinnaro2014</cp:lastModifiedBy>
  <cp:revision>2</cp:revision>
  <dcterms:created xsi:type="dcterms:W3CDTF">2017-05-11T13:57:00Z</dcterms:created>
  <dcterms:modified xsi:type="dcterms:W3CDTF">2017-05-11T13:57:00Z</dcterms:modified>
</cp:coreProperties>
</file>